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7B230" w14:textId="14F5DA9C" w:rsidR="00D4030A" w:rsidRDefault="003518BE">
      <w:r>
        <w:t>TEST</w:t>
      </w:r>
      <w:bookmarkStart w:id="0" w:name="_GoBack"/>
      <w:bookmarkEnd w:id="0"/>
    </w:p>
    <w:sectPr w:rsidR="00D40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TC0MDGwMLcwNjdW0lEKTi0uzszPAykwrAUAFDJQuSwAAAA="/>
  </w:docVars>
  <w:rsids>
    <w:rsidRoot w:val="003518BE"/>
    <w:rsid w:val="0000022D"/>
    <w:rsid w:val="003518BE"/>
    <w:rsid w:val="00402606"/>
    <w:rsid w:val="00D40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9D307"/>
  <w15:chartTrackingRefBased/>
  <w15:docId w15:val="{6A9C5D46-4E46-4753-BC56-D16E7228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Vijayasarathy</dc:creator>
  <cp:keywords/>
  <dc:description/>
  <cp:lastModifiedBy>Srikar Vijayasarathy</cp:lastModifiedBy>
  <cp:revision>2</cp:revision>
  <dcterms:created xsi:type="dcterms:W3CDTF">2018-09-04T13:11:00Z</dcterms:created>
  <dcterms:modified xsi:type="dcterms:W3CDTF">2018-09-04T13:11:00Z</dcterms:modified>
</cp:coreProperties>
</file>